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7578E" w14:textId="604AFBC5" w:rsidR="00557C86" w:rsidRDefault="00557C86" w:rsidP="00606C3E">
      <w:pPr>
        <w:pStyle w:val="Title"/>
        <w:spacing w:line="276" w:lineRule="auto"/>
      </w:pPr>
      <w:r>
        <w:t>A GENERIC RESPONSE TO ENQUIRIES</w:t>
      </w:r>
      <w:r w:rsidRPr="00443028">
        <w:t xml:space="preserve"> FROM </w:t>
      </w:r>
      <w:r w:rsidR="00D00F46">
        <w:t xml:space="preserve">INTERNATIONAL </w:t>
      </w:r>
      <w:r>
        <w:t>APPLICANTS</w:t>
      </w:r>
    </w:p>
    <w:p w14:paraId="7811CA0A" w14:textId="77777777" w:rsidR="00FA6D6F" w:rsidRDefault="00FA6D6F" w:rsidP="00606C3E">
      <w:pPr>
        <w:spacing w:line="276" w:lineRule="auto"/>
        <w:jc w:val="center"/>
      </w:pPr>
    </w:p>
    <w:p w14:paraId="6B67DE34" w14:textId="4E2EE4F1" w:rsidR="00DB345F" w:rsidRDefault="00DB345F" w:rsidP="00606C3E">
      <w:pPr>
        <w:spacing w:line="276" w:lineRule="auto"/>
        <w:jc w:val="center"/>
      </w:pPr>
      <w:r w:rsidRPr="00AD013F">
        <w:t>by Simon Moss</w:t>
      </w:r>
    </w:p>
    <w:p w14:paraId="4E8F1D2B" w14:textId="77777777" w:rsidR="00DB345F" w:rsidRPr="00E83FFB" w:rsidRDefault="00DB345F" w:rsidP="00606C3E">
      <w:pPr>
        <w:spacing w:line="276" w:lineRule="auto"/>
        <w:jc w:val="center"/>
      </w:pPr>
    </w:p>
    <w:p w14:paraId="14925CED" w14:textId="77777777" w:rsidR="0081211C" w:rsidRDefault="0081211C" w:rsidP="00606C3E">
      <w:pPr>
        <w:spacing w:line="276" w:lineRule="auto"/>
        <w:rPr>
          <w:rStyle w:val="Heading2Char"/>
        </w:rPr>
      </w:pPr>
    </w:p>
    <w:p w14:paraId="3E7A6344" w14:textId="743446F0" w:rsidR="00DB345F" w:rsidRPr="00481E3F" w:rsidRDefault="00DB345F" w:rsidP="00606C3E">
      <w:pPr>
        <w:spacing w:line="276" w:lineRule="auto"/>
        <w:rPr>
          <w:rStyle w:val="Heading2Char"/>
          <w:rFonts w:cstheme="majorHAnsi"/>
        </w:rPr>
      </w:pPr>
      <w:r w:rsidRPr="00481E3F">
        <w:rPr>
          <w:rStyle w:val="Heading2Char"/>
          <w:rFonts w:cstheme="majorHAnsi"/>
        </w:rPr>
        <w:t>Introduction</w:t>
      </w:r>
    </w:p>
    <w:p w14:paraId="53575E1C" w14:textId="4E03ADC3" w:rsidR="00AE153D" w:rsidRPr="00481E3F" w:rsidRDefault="00AE153D" w:rsidP="00606C3E">
      <w:pPr>
        <w:spacing w:line="276" w:lineRule="auto"/>
        <w:rPr>
          <w:rFonts w:cstheme="majorHAnsi"/>
        </w:rPr>
      </w:pPr>
    </w:p>
    <w:p w14:paraId="7E2DFE7B" w14:textId="77777777" w:rsidR="0081211C" w:rsidRPr="00481E3F" w:rsidRDefault="0081211C" w:rsidP="00606C3E">
      <w:pPr>
        <w:spacing w:line="276" w:lineRule="auto"/>
        <w:rPr>
          <w:rFonts w:cstheme="majorHAnsi"/>
        </w:rPr>
      </w:pPr>
    </w:p>
    <w:p w14:paraId="62530932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>Many academics at CDU receive countless emails from international students</w:t>
      </w:r>
      <w:r>
        <w:rPr>
          <w:rFonts w:cstheme="minorHAnsi"/>
          <w:szCs w:val="22"/>
        </w:rPr>
        <w:t xml:space="preserve"> who want to </w:t>
      </w:r>
      <w:proofErr w:type="spellStart"/>
      <w:r>
        <w:rPr>
          <w:rFonts w:cstheme="minorHAnsi"/>
          <w:szCs w:val="22"/>
        </w:rPr>
        <w:t>enrol</w:t>
      </w:r>
      <w:proofErr w:type="spellEnd"/>
      <w:r>
        <w:rPr>
          <w:rFonts w:cstheme="minorHAnsi"/>
          <w:szCs w:val="22"/>
        </w:rPr>
        <w:t xml:space="preserve"> in</w:t>
      </w:r>
      <w:r w:rsidRPr="00443028">
        <w:rPr>
          <w:rFonts w:cstheme="minorHAnsi"/>
          <w:szCs w:val="22"/>
        </w:rPr>
        <w:t xml:space="preserve"> a PhD or Masters by Research at CDU.  These students are likely to ask many questions such as</w:t>
      </w:r>
    </w:p>
    <w:p w14:paraId="2694AA7E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305D69C2" w14:textId="77777777" w:rsidR="00D00F46" w:rsidRPr="00443028" w:rsidRDefault="00D00F46" w:rsidP="00606C3E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Pr="00443028">
        <w:rPr>
          <w:rFonts w:cstheme="minorHAnsi"/>
          <w:szCs w:val="22"/>
        </w:rPr>
        <w:t>m I likely to be eligible for a PhD or Masters by Research?</w:t>
      </w:r>
    </w:p>
    <w:p w14:paraId="0AAF03FB" w14:textId="77777777" w:rsidR="00D00F46" w:rsidRPr="00443028" w:rsidRDefault="00D00F46" w:rsidP="00606C3E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Pr="00443028">
        <w:rPr>
          <w:rFonts w:cstheme="minorHAnsi"/>
          <w:szCs w:val="22"/>
        </w:rPr>
        <w:t>m I likely to receive a scholarship?</w:t>
      </w:r>
    </w:p>
    <w:p w14:paraId="7738791D" w14:textId="77777777" w:rsidR="00D00F46" w:rsidRPr="00443028" w:rsidRDefault="00D00F46" w:rsidP="00606C3E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w</w:t>
      </w:r>
      <w:r w:rsidRPr="00443028">
        <w:rPr>
          <w:rFonts w:cstheme="minorHAnsi"/>
          <w:szCs w:val="22"/>
        </w:rPr>
        <w:t>hat is the minimum level of English I need to have attained?</w:t>
      </w:r>
    </w:p>
    <w:p w14:paraId="4C8B51EF" w14:textId="77777777" w:rsidR="00D00F46" w:rsidRPr="00443028" w:rsidRDefault="00D00F46" w:rsidP="00606C3E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h</w:t>
      </w:r>
      <w:r w:rsidRPr="00443028">
        <w:rPr>
          <w:rFonts w:cstheme="minorHAnsi"/>
          <w:szCs w:val="22"/>
        </w:rPr>
        <w:t xml:space="preserve">ow do I apply, and so </w:t>
      </w:r>
      <w:proofErr w:type="gramStart"/>
      <w:r w:rsidRPr="00443028">
        <w:rPr>
          <w:rFonts w:cstheme="minorHAnsi"/>
          <w:szCs w:val="22"/>
        </w:rPr>
        <w:t>forth.</w:t>
      </w:r>
      <w:proofErr w:type="gramEnd"/>
    </w:p>
    <w:p w14:paraId="17D3162B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18062905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Rather than answer every question in turn, you can probably copy and paste the information below and then send this information in an email.  </w:t>
      </w:r>
      <w:r>
        <w:rPr>
          <w:rFonts w:cstheme="minorHAnsi"/>
          <w:szCs w:val="22"/>
        </w:rPr>
        <w:t xml:space="preserve">Unfortunately, the formatting might be awry: You might need to correct the spacing between lines and apply the same font size to all words.  </w:t>
      </w:r>
    </w:p>
    <w:p w14:paraId="7C35C360" w14:textId="77777777" w:rsidR="00481E3F" w:rsidRPr="00481E3F" w:rsidRDefault="00481E3F" w:rsidP="00606C3E">
      <w:pPr>
        <w:spacing w:line="276" w:lineRule="auto"/>
        <w:rPr>
          <w:rFonts w:cstheme="majorHAnsi"/>
          <w:szCs w:val="22"/>
        </w:rPr>
      </w:pPr>
    </w:p>
    <w:p w14:paraId="359531D6" w14:textId="77777777" w:rsidR="00481E3F" w:rsidRPr="00481E3F" w:rsidRDefault="00481E3F" w:rsidP="00606C3E">
      <w:pPr>
        <w:spacing w:line="276" w:lineRule="auto"/>
        <w:rPr>
          <w:rFonts w:cstheme="majorHAnsi"/>
          <w:b/>
          <w:szCs w:val="22"/>
        </w:rPr>
      </w:pPr>
    </w:p>
    <w:p w14:paraId="37A5B13D" w14:textId="0DB35D90" w:rsidR="00481E3F" w:rsidRDefault="00481E3F" w:rsidP="00606C3E">
      <w:pPr>
        <w:spacing w:line="276" w:lineRule="auto"/>
        <w:rPr>
          <w:rFonts w:cstheme="majorHAnsi"/>
          <w:b/>
          <w:szCs w:val="22"/>
        </w:rPr>
      </w:pPr>
    </w:p>
    <w:p w14:paraId="351920F9" w14:textId="2012CB1F" w:rsidR="00606C3E" w:rsidRDefault="00606C3E" w:rsidP="00606C3E">
      <w:pPr>
        <w:spacing w:line="276" w:lineRule="auto"/>
        <w:rPr>
          <w:rFonts w:cstheme="majorHAnsi"/>
          <w:b/>
          <w:szCs w:val="22"/>
        </w:rPr>
      </w:pPr>
    </w:p>
    <w:p w14:paraId="0C0735DD" w14:textId="77777777" w:rsidR="00606C3E" w:rsidRDefault="00606C3E" w:rsidP="00606C3E">
      <w:pPr>
        <w:spacing w:line="276" w:lineRule="auto"/>
        <w:rPr>
          <w:rFonts w:cstheme="majorHAnsi"/>
          <w:b/>
          <w:szCs w:val="22"/>
        </w:rPr>
      </w:pPr>
    </w:p>
    <w:p w14:paraId="3CA950FE" w14:textId="4ABB61AB" w:rsidR="00DD314B" w:rsidRPr="00DD314B" w:rsidRDefault="00DD314B" w:rsidP="00606C3E">
      <w:pPr>
        <w:pStyle w:val="Heading2"/>
        <w:spacing w:line="276" w:lineRule="auto"/>
        <w:rPr>
          <w:rFonts w:asciiTheme="majorHAnsi" w:hAnsiTheme="majorHAnsi" w:cstheme="majorHAnsi"/>
        </w:rPr>
      </w:pPr>
      <w:r w:rsidRPr="00DD314B">
        <w:rPr>
          <w:rFonts w:asciiTheme="majorHAnsi" w:hAnsiTheme="majorHAnsi" w:cstheme="majorHAnsi"/>
        </w:rPr>
        <w:t>The email you could to send</w:t>
      </w:r>
    </w:p>
    <w:p w14:paraId="119EBCF5" w14:textId="166EED7F" w:rsidR="00DD314B" w:rsidRDefault="00DD314B" w:rsidP="00606C3E">
      <w:pPr>
        <w:spacing w:line="276" w:lineRule="auto"/>
        <w:rPr>
          <w:lang w:val="en-AU"/>
        </w:rPr>
      </w:pPr>
    </w:p>
    <w:p w14:paraId="6A46F9B5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Hello</w:t>
      </w:r>
    </w:p>
    <w:p w14:paraId="3FE685BF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09A5C6EF" w14:textId="77777777" w:rsidR="00D00F46" w:rsidRPr="00443028" w:rsidRDefault="00D00F46" w:rsidP="00606C3E">
      <w:pPr>
        <w:spacing w:line="276" w:lineRule="auto"/>
        <w:ind w:firstLine="72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Here is some information about the PhD and Masters by Research courses at Charles Darwin University.   Specifically, to apply, you should complete these activities in </w:t>
      </w:r>
      <w:r>
        <w:rPr>
          <w:rFonts w:cstheme="minorHAnsi"/>
          <w:szCs w:val="22"/>
        </w:rPr>
        <w:t>this sequence</w:t>
      </w:r>
      <w:r w:rsidRPr="00443028">
        <w:rPr>
          <w:rFonts w:cstheme="minorHAnsi"/>
          <w:szCs w:val="22"/>
        </w:rPr>
        <w:t xml:space="preserve">. </w:t>
      </w:r>
    </w:p>
    <w:p w14:paraId="37CD6A6F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5E78F339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6117B5CF" w14:textId="77777777" w:rsidR="00D00F46" w:rsidRPr="00BA0926" w:rsidRDefault="00D00F46" w:rsidP="00606C3E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b/>
          <w:szCs w:val="22"/>
        </w:rPr>
      </w:pPr>
      <w:r w:rsidRPr="00BA0926">
        <w:rPr>
          <w:rFonts w:cstheme="minorHAnsi"/>
          <w:b/>
          <w:szCs w:val="22"/>
        </w:rPr>
        <w:t xml:space="preserve">Determine whether you are eligible to apply.  </w:t>
      </w:r>
    </w:p>
    <w:p w14:paraId="65A6B9D0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483344D1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71E3E11C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  <w:lang w:eastAsia="zh-TW"/>
        </w:rPr>
      </w:pPr>
      <w:r w:rsidRPr="00443028">
        <w:rPr>
          <w:rFonts w:cstheme="minorHAnsi"/>
          <w:szCs w:val="22"/>
          <w:lang w:eastAsia="zh-TW"/>
        </w:rPr>
        <w:t>The following table specifies the minimum academic requirements and level of English for PhD and Masters by Research entry respectively</w:t>
      </w:r>
    </w:p>
    <w:p w14:paraId="4E3FF18C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062263CD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tbl>
      <w:tblPr>
        <w:tblStyle w:val="TableGrid"/>
        <w:tblW w:w="847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661"/>
        <w:gridCol w:w="1853"/>
        <w:gridCol w:w="1843"/>
        <w:gridCol w:w="3118"/>
      </w:tblGrid>
      <w:tr w:rsidR="00D00F46" w:rsidRPr="00443028" w14:paraId="7F1276DC" w14:textId="77777777" w:rsidTr="0091040E">
        <w:trPr>
          <w:trHeight w:val="373"/>
        </w:trPr>
        <w:tc>
          <w:tcPr>
            <w:tcW w:w="1661" w:type="dxa"/>
            <w:shd w:val="clear" w:color="auto" w:fill="FFFFFF" w:themeFill="background1"/>
          </w:tcPr>
          <w:p w14:paraId="705B5E13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1853" w:type="dxa"/>
            <w:shd w:val="clear" w:color="auto" w:fill="C6EBD6" w:themeFill="accent5" w:themeFillTint="66"/>
          </w:tcPr>
          <w:p w14:paraId="7C34FE5A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PhD </w:t>
            </w:r>
          </w:p>
        </w:tc>
        <w:tc>
          <w:tcPr>
            <w:tcW w:w="1843" w:type="dxa"/>
            <w:shd w:val="clear" w:color="auto" w:fill="C6EBD6" w:themeFill="accent5" w:themeFillTint="66"/>
          </w:tcPr>
          <w:p w14:paraId="180EC1DA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asters by Research</w:t>
            </w:r>
          </w:p>
        </w:tc>
        <w:tc>
          <w:tcPr>
            <w:tcW w:w="3118" w:type="dxa"/>
            <w:shd w:val="clear" w:color="auto" w:fill="C6EBD6" w:themeFill="accent5" w:themeFillTint="66"/>
          </w:tcPr>
          <w:p w14:paraId="092F851E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Clarifications</w:t>
            </w:r>
          </w:p>
        </w:tc>
      </w:tr>
      <w:tr w:rsidR="00D00F46" w:rsidRPr="00443028" w14:paraId="7E99005B" w14:textId="77777777" w:rsidTr="0091040E">
        <w:trPr>
          <w:trHeight w:val="457"/>
        </w:trPr>
        <w:tc>
          <w:tcPr>
            <w:tcW w:w="1661" w:type="dxa"/>
            <w:shd w:val="clear" w:color="auto" w:fill="000000" w:themeFill="text1"/>
          </w:tcPr>
          <w:p w14:paraId="0266C126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inimum academic qualifications</w:t>
            </w:r>
          </w:p>
        </w:tc>
        <w:tc>
          <w:tcPr>
            <w:tcW w:w="1853" w:type="dxa"/>
            <w:shd w:val="clear" w:color="auto" w:fill="D9D9D9" w:themeFill="background1" w:themeFillShade="D9"/>
          </w:tcPr>
          <w:p w14:paraId="3B0C7F95" w14:textId="77777777" w:rsidR="00D00F46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Honors 2A or equivalent</w:t>
            </w:r>
          </w:p>
          <w:p w14:paraId="69875A7C" w14:textId="77777777" w:rsidR="00D00F46" w:rsidRPr="000E5DA9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0E5DA9">
              <w:rPr>
                <w:rFonts w:cstheme="minorHAnsi"/>
                <w:lang w:eastAsia="zh-TW"/>
              </w:rPr>
              <w:t>Masters by Research degree</w:t>
            </w:r>
          </w:p>
          <w:p w14:paraId="08A73259" w14:textId="77777777" w:rsidR="00D00F46" w:rsidRPr="00BA0926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Masters by Coursework with at least one semester of research—and at least a distinction average 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1433802" w14:textId="77777777" w:rsidR="00D00F46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Honors 2B or equivalent</w:t>
            </w:r>
          </w:p>
          <w:p w14:paraId="5AC856A1" w14:textId="77777777" w:rsidR="00D00F46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Masters by Coursework degree with at least half a semester of research</w:t>
            </w:r>
          </w:p>
          <w:p w14:paraId="52B03747" w14:textId="77777777" w:rsidR="00D00F46" w:rsidRPr="00BA0926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A Graduate Diploma degree with at least half a semester of coursework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D4581FF" w14:textId="77777777" w:rsidR="00D00F46" w:rsidRPr="007E6527" w:rsidRDefault="00D00F46" w:rsidP="00606C3E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7E6527">
              <w:rPr>
                <w:rFonts w:cstheme="minorHAnsi"/>
                <w:lang w:eastAsia="zh-TW"/>
              </w:rPr>
              <w:t xml:space="preserve">To learn more about how to estimate equivalence to Honours 2A or 2B, click </w:t>
            </w:r>
            <w:hyperlink r:id="rId8" w:history="1">
              <w:r w:rsidRPr="007E6527">
                <w:rPr>
                  <w:rStyle w:val="Hyperlink"/>
                  <w:rFonts w:cstheme="minorHAnsi"/>
                  <w:lang w:eastAsia="zh-TW"/>
                </w:rPr>
                <w:t>this link</w:t>
              </w:r>
            </w:hyperlink>
            <w:r w:rsidRPr="007E6527">
              <w:rPr>
                <w:rFonts w:cstheme="minorHAnsi"/>
                <w:lang w:eastAsia="zh-TW"/>
              </w:rPr>
              <w:t xml:space="preserve"> and read page 2</w:t>
            </w:r>
          </w:p>
        </w:tc>
      </w:tr>
      <w:tr w:rsidR="00D00F46" w:rsidRPr="00443028" w14:paraId="17C90EB2" w14:textId="77777777" w:rsidTr="0091040E">
        <w:trPr>
          <w:trHeight w:val="457"/>
        </w:trPr>
        <w:tc>
          <w:tcPr>
            <w:tcW w:w="1661" w:type="dxa"/>
            <w:shd w:val="clear" w:color="auto" w:fill="000000" w:themeFill="text1"/>
          </w:tcPr>
          <w:p w14:paraId="4EAF9267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inimum level of English</w:t>
            </w:r>
          </w:p>
        </w:tc>
        <w:tc>
          <w:tcPr>
            <w:tcW w:w="1853" w:type="dxa"/>
            <w:shd w:val="clear" w:color="auto" w:fill="D9D9D9" w:themeFill="background1" w:themeFillShade="D9"/>
          </w:tcPr>
          <w:p w14:paraId="40905043" w14:textId="77777777" w:rsidR="00D00F46" w:rsidRPr="00BA0926" w:rsidRDefault="00D00F46" w:rsidP="00606C3E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IELTS 6.5 with no band less than 6.0 or equivalen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B63E1D1" w14:textId="77777777" w:rsidR="00D00F46" w:rsidRPr="00BA0926" w:rsidRDefault="00D00F46" w:rsidP="00606C3E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IELTS 6.5 with no band less than 6.0 or equivalen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1DB1A11" w14:textId="77777777" w:rsidR="00D00F46" w:rsidRDefault="00D00F46" w:rsidP="00606C3E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If you live in a nation in which English is an official language or you completed your degree in English, this test may be waived</w:t>
            </w:r>
          </w:p>
          <w:p w14:paraId="0D83E3DB" w14:textId="77777777" w:rsidR="00D00F46" w:rsidRPr="007E6527" w:rsidRDefault="00D00F46" w:rsidP="00606C3E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7E6527">
              <w:rPr>
                <w:rFonts w:cstheme="minorHAnsi"/>
                <w:lang w:eastAsia="zh-TW"/>
              </w:rPr>
              <w:t xml:space="preserve">To learn more about </w:t>
            </w:r>
            <w:r>
              <w:rPr>
                <w:rFonts w:cstheme="minorHAnsi"/>
                <w:lang w:eastAsia="zh-TW"/>
              </w:rPr>
              <w:t xml:space="preserve">these waivers and </w:t>
            </w:r>
            <w:r w:rsidRPr="007E6527">
              <w:rPr>
                <w:rFonts w:cstheme="minorHAnsi"/>
                <w:lang w:eastAsia="zh-TW"/>
              </w:rPr>
              <w:t xml:space="preserve">other equivalent tests, click </w:t>
            </w:r>
            <w:hyperlink r:id="rId9" w:history="1">
              <w:r w:rsidRPr="007E6527">
                <w:rPr>
                  <w:rStyle w:val="Hyperlink"/>
                  <w:rFonts w:cstheme="minorHAnsi"/>
                  <w:lang w:eastAsia="zh-TW"/>
                </w:rPr>
                <w:t>this link</w:t>
              </w:r>
            </w:hyperlink>
            <w:r w:rsidRPr="007E6527">
              <w:rPr>
                <w:rFonts w:cstheme="minorHAnsi"/>
                <w:lang w:eastAsia="zh-TW"/>
              </w:rPr>
              <w:t xml:space="preserve">.  Then choose “English Language Tests and EAP course” </w:t>
            </w:r>
          </w:p>
        </w:tc>
      </w:tr>
    </w:tbl>
    <w:p w14:paraId="174576BE" w14:textId="15820151" w:rsidR="00D00F46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37794BCE" w14:textId="77777777" w:rsidR="00606C3E" w:rsidRDefault="00606C3E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5EE913B7" w14:textId="77777777" w:rsidR="00D00F46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2EA63244" w14:textId="77777777" w:rsidR="00D00F46" w:rsidRPr="00BA0926" w:rsidRDefault="00D00F46" w:rsidP="00606C3E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b/>
          <w:szCs w:val="22"/>
        </w:rPr>
      </w:pPr>
      <w:r w:rsidRPr="00BA0926">
        <w:rPr>
          <w:rFonts w:cstheme="minorHAnsi"/>
          <w:b/>
          <w:szCs w:val="22"/>
        </w:rPr>
        <w:t>Determine whether you can afford the course</w:t>
      </w:r>
    </w:p>
    <w:p w14:paraId="38E32BED" w14:textId="77777777" w:rsidR="00D00F46" w:rsidRDefault="00D00F46" w:rsidP="00606C3E">
      <w:pPr>
        <w:spacing w:line="276" w:lineRule="auto"/>
        <w:rPr>
          <w:rFonts w:cstheme="minorHAnsi"/>
          <w:b/>
          <w:szCs w:val="22"/>
        </w:rPr>
      </w:pPr>
    </w:p>
    <w:p w14:paraId="7E18F909" w14:textId="77777777" w:rsidR="00D00F46" w:rsidRDefault="00D00F46" w:rsidP="00606C3E">
      <w:pPr>
        <w:spacing w:line="276" w:lineRule="auto"/>
        <w:rPr>
          <w:rFonts w:cstheme="minorHAnsi"/>
          <w:b/>
          <w:szCs w:val="22"/>
        </w:rPr>
      </w:pPr>
    </w:p>
    <w:p w14:paraId="1F16DB96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The following table presents the fees for international students.  Nevertheless, if you receive a scholarship, these fees are waived for 3 to 4 years and you receive about</w:t>
      </w:r>
      <w:r w:rsidRPr="00443028">
        <w:rPr>
          <w:rFonts w:cstheme="minorHAnsi"/>
          <w:szCs w:val="22"/>
        </w:rPr>
        <w:t xml:space="preserve"> $27 000 Australian a year</w:t>
      </w:r>
      <w:r w:rsidRPr="00142547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for living expenses.  These scholarships last 3 years, with the prospect of a 6 month extension.  </w:t>
      </w:r>
      <w:r w:rsidRPr="00443028">
        <w:rPr>
          <w:rFonts w:cstheme="minorHAnsi"/>
          <w:szCs w:val="22"/>
        </w:rPr>
        <w:t xml:space="preserve">For more information, </w:t>
      </w:r>
      <w:hyperlink r:id="rId10" w:history="1">
        <w:r w:rsidRPr="00443028">
          <w:rPr>
            <w:rStyle w:val="Hyperlink"/>
            <w:rFonts w:cstheme="minorHAnsi"/>
            <w:szCs w:val="22"/>
          </w:rPr>
          <w:t>click here</w:t>
        </w:r>
      </w:hyperlink>
      <w:r w:rsidRPr="00443028">
        <w:rPr>
          <w:rFonts w:cstheme="minorHAnsi"/>
          <w:szCs w:val="22"/>
        </w:rPr>
        <w:t>.  To be eligible</w:t>
      </w:r>
    </w:p>
    <w:p w14:paraId="4AF2D325" w14:textId="77777777" w:rsidR="00D00F46" w:rsidRDefault="00D00F46" w:rsidP="00606C3E">
      <w:pPr>
        <w:spacing w:line="276" w:lineRule="auto"/>
        <w:rPr>
          <w:rFonts w:cstheme="minorHAnsi"/>
          <w:szCs w:val="22"/>
        </w:rPr>
      </w:pPr>
    </w:p>
    <w:p w14:paraId="609B217C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3A60733B" w14:textId="77777777" w:rsidR="00D00F46" w:rsidRPr="00443028" w:rsidRDefault="00D00F46" w:rsidP="00606C3E">
      <w:pPr>
        <w:pStyle w:val="ListParagraph"/>
        <w:numPr>
          <w:ilvl w:val="0"/>
          <w:numId w:val="8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y</w:t>
      </w:r>
      <w:r w:rsidRPr="00443028">
        <w:rPr>
          <w:rFonts w:cstheme="minorHAnsi"/>
          <w:szCs w:val="22"/>
        </w:rPr>
        <w:t>ou must agree to earn less than $20 000 Australian a year while you receive this scholarship</w:t>
      </w:r>
    </w:p>
    <w:p w14:paraId="21316877" w14:textId="77777777" w:rsidR="00D00F46" w:rsidRPr="00443028" w:rsidRDefault="00D00F46" w:rsidP="00606C3E">
      <w:pPr>
        <w:pStyle w:val="ListParagraph"/>
        <w:numPr>
          <w:ilvl w:val="0"/>
          <w:numId w:val="8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y</w:t>
      </w:r>
      <w:r w:rsidRPr="00443028">
        <w:rPr>
          <w:rFonts w:cstheme="minorHAnsi"/>
          <w:szCs w:val="22"/>
        </w:rPr>
        <w:t xml:space="preserve">ou </w:t>
      </w:r>
      <w:r>
        <w:rPr>
          <w:rFonts w:cstheme="minorHAnsi"/>
          <w:szCs w:val="22"/>
        </w:rPr>
        <w:t>should</w:t>
      </w:r>
      <w:r w:rsidRPr="00443028">
        <w:rPr>
          <w:rFonts w:cstheme="minorHAnsi"/>
          <w:szCs w:val="22"/>
        </w:rPr>
        <w:t xml:space="preserve"> be enrolled full time</w:t>
      </w:r>
    </w:p>
    <w:p w14:paraId="7F816263" w14:textId="77777777" w:rsidR="00D00F46" w:rsidRDefault="00D00F46" w:rsidP="00606C3E">
      <w:pPr>
        <w:spacing w:line="276" w:lineRule="auto"/>
        <w:rPr>
          <w:rFonts w:cstheme="minorHAnsi"/>
          <w:szCs w:val="22"/>
        </w:rPr>
      </w:pPr>
    </w:p>
    <w:p w14:paraId="21A862E8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53E72A55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lastRenderedPageBreak/>
        <w:t xml:space="preserve">These scholarships are very competitive for international students.  Usually, to attract a scholarship, called an RTP stipend, you typically need to have </w:t>
      </w:r>
    </w:p>
    <w:p w14:paraId="664FE6BA" w14:textId="77777777" w:rsidR="00D00F46" w:rsidRDefault="00D00F46" w:rsidP="00606C3E">
      <w:pPr>
        <w:spacing w:line="276" w:lineRule="auto"/>
        <w:rPr>
          <w:rFonts w:cstheme="minorHAnsi"/>
          <w:szCs w:val="22"/>
        </w:rPr>
      </w:pPr>
    </w:p>
    <w:p w14:paraId="22536455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743CE6E5" w14:textId="77777777" w:rsidR="00D00F46" w:rsidRPr="00443028" w:rsidRDefault="00D00F46" w:rsidP="00606C3E">
      <w:pPr>
        <w:pStyle w:val="ListParagraph"/>
        <w:numPr>
          <w:ilvl w:val="0"/>
          <w:numId w:val="12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received an Honours 1 or equivalent and even published some research, and </w:t>
      </w:r>
    </w:p>
    <w:p w14:paraId="5F72CD1C" w14:textId="77777777" w:rsidR="00D00F46" w:rsidRPr="00443028" w:rsidRDefault="00D00F46" w:rsidP="00606C3E">
      <w:pPr>
        <w:pStyle w:val="ListParagraph"/>
        <w:numPr>
          <w:ilvl w:val="0"/>
          <w:numId w:val="12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planned to complete a project that is relevant to the strategic direction of this university.  </w:t>
      </w:r>
    </w:p>
    <w:p w14:paraId="523396FE" w14:textId="77777777" w:rsidR="00D00F46" w:rsidRDefault="00D00F46" w:rsidP="00606C3E">
      <w:pPr>
        <w:spacing w:line="276" w:lineRule="auto"/>
        <w:ind w:firstLine="360"/>
        <w:rPr>
          <w:rFonts w:cstheme="minorHAnsi"/>
          <w:szCs w:val="22"/>
        </w:rPr>
      </w:pPr>
    </w:p>
    <w:p w14:paraId="203476BA" w14:textId="77777777" w:rsidR="00D00F46" w:rsidRPr="00BA0926" w:rsidRDefault="00D00F46" w:rsidP="00606C3E">
      <w:pPr>
        <w:spacing w:line="276" w:lineRule="auto"/>
        <w:ind w:firstLine="360"/>
        <w:rPr>
          <w:rFonts w:cstheme="minorHAnsi"/>
          <w:szCs w:val="22"/>
        </w:rPr>
      </w:pPr>
    </w:p>
    <w:p w14:paraId="17BB78FE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tbl>
      <w:tblPr>
        <w:tblStyle w:val="TableGrid"/>
        <w:tblW w:w="847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661"/>
        <w:gridCol w:w="1853"/>
        <w:gridCol w:w="1843"/>
        <w:gridCol w:w="3118"/>
      </w:tblGrid>
      <w:tr w:rsidR="00D00F46" w:rsidRPr="00443028" w14:paraId="59682132" w14:textId="77777777" w:rsidTr="0091040E">
        <w:trPr>
          <w:trHeight w:val="373"/>
        </w:trPr>
        <w:tc>
          <w:tcPr>
            <w:tcW w:w="1661" w:type="dxa"/>
            <w:shd w:val="clear" w:color="auto" w:fill="FFFFFF" w:themeFill="background1"/>
          </w:tcPr>
          <w:p w14:paraId="0E1D5D53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1853" w:type="dxa"/>
            <w:shd w:val="clear" w:color="auto" w:fill="C6EBD6" w:themeFill="accent5" w:themeFillTint="66"/>
          </w:tcPr>
          <w:p w14:paraId="179203B5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PhD </w:t>
            </w:r>
          </w:p>
        </w:tc>
        <w:tc>
          <w:tcPr>
            <w:tcW w:w="1843" w:type="dxa"/>
            <w:shd w:val="clear" w:color="auto" w:fill="C6EBD6" w:themeFill="accent5" w:themeFillTint="66"/>
          </w:tcPr>
          <w:p w14:paraId="57A50654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asters by Research</w:t>
            </w:r>
          </w:p>
        </w:tc>
        <w:tc>
          <w:tcPr>
            <w:tcW w:w="3118" w:type="dxa"/>
            <w:shd w:val="clear" w:color="auto" w:fill="C6EBD6" w:themeFill="accent5" w:themeFillTint="66"/>
          </w:tcPr>
          <w:p w14:paraId="70F09A9B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Clarifications</w:t>
            </w:r>
          </w:p>
        </w:tc>
      </w:tr>
      <w:tr w:rsidR="00D00F46" w:rsidRPr="00443028" w14:paraId="05E27F29" w14:textId="77777777" w:rsidTr="0091040E">
        <w:trPr>
          <w:trHeight w:val="457"/>
        </w:trPr>
        <w:tc>
          <w:tcPr>
            <w:tcW w:w="1661" w:type="dxa"/>
            <w:shd w:val="clear" w:color="auto" w:fill="000000" w:themeFill="text1"/>
          </w:tcPr>
          <w:p w14:paraId="0ACE62CB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Annual fee for research in laboratories </w:t>
            </w:r>
          </w:p>
        </w:tc>
        <w:tc>
          <w:tcPr>
            <w:tcW w:w="1853" w:type="dxa"/>
            <w:shd w:val="clear" w:color="auto" w:fill="D9D9D9" w:themeFill="background1" w:themeFillShade="D9"/>
          </w:tcPr>
          <w:p w14:paraId="2AB0C13E" w14:textId="77777777" w:rsidR="00D00F46" w:rsidRPr="00142547" w:rsidRDefault="00D00F46" w:rsidP="00606C3E">
            <w:pPr>
              <w:spacing w:line="276" w:lineRule="auto"/>
              <w:ind w:left="360"/>
              <w:rPr>
                <w:rFonts w:cstheme="minorHAnsi"/>
                <w:lang w:eastAsia="zh-TW"/>
              </w:rPr>
            </w:pPr>
            <w:r w:rsidRPr="00142547">
              <w:rPr>
                <w:rFonts w:cstheme="minorHAnsi"/>
                <w:lang w:eastAsia="zh-TW"/>
              </w:rPr>
              <w:t>$30 00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9F2238A" w14:textId="77777777" w:rsidR="00D00F46" w:rsidRPr="00142547" w:rsidRDefault="00D00F46" w:rsidP="00606C3E">
            <w:pPr>
              <w:spacing w:line="276" w:lineRule="auto"/>
              <w:ind w:left="360"/>
              <w:rPr>
                <w:rFonts w:cstheme="minorHAnsi"/>
                <w:lang w:eastAsia="zh-TW"/>
              </w:rPr>
            </w:pPr>
            <w:r w:rsidRPr="00142547">
              <w:rPr>
                <w:rFonts w:cstheme="minorHAnsi"/>
                <w:lang w:eastAsia="zh-TW"/>
              </w:rPr>
              <w:t>$30 000</w:t>
            </w:r>
          </w:p>
        </w:tc>
        <w:tc>
          <w:tcPr>
            <w:tcW w:w="3118" w:type="dxa"/>
            <w:vMerge w:val="restart"/>
            <w:shd w:val="clear" w:color="auto" w:fill="D9D9D9" w:themeFill="background1" w:themeFillShade="D9"/>
          </w:tcPr>
          <w:p w14:paraId="394A51EE" w14:textId="77777777" w:rsidR="00D00F46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If you receive a scholarship, your fees are waived for </w:t>
            </w:r>
          </w:p>
          <w:p w14:paraId="7335E768" w14:textId="77777777" w:rsidR="00D00F46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75FB79B6" w14:textId="77777777" w:rsidR="00D00F46" w:rsidRDefault="00D00F46" w:rsidP="00606C3E">
            <w:pPr>
              <w:pStyle w:val="ListParagraph"/>
              <w:numPr>
                <w:ilvl w:val="0"/>
                <w:numId w:val="1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142547">
              <w:rPr>
                <w:rFonts w:cstheme="minorHAnsi"/>
                <w:lang w:eastAsia="zh-TW"/>
              </w:rPr>
              <w:t>at least 3 years</w:t>
            </w:r>
          </w:p>
          <w:p w14:paraId="4B7941EA" w14:textId="77777777" w:rsidR="00D00F46" w:rsidRPr="00142547" w:rsidRDefault="00D00F46" w:rsidP="00606C3E">
            <w:pPr>
              <w:pStyle w:val="ListParagraph"/>
              <w:numPr>
                <w:ilvl w:val="0"/>
                <w:numId w:val="1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no more than 4 years</w:t>
            </w:r>
          </w:p>
        </w:tc>
      </w:tr>
      <w:tr w:rsidR="00D00F46" w:rsidRPr="00443028" w14:paraId="4BFEC3C0" w14:textId="77777777" w:rsidTr="0091040E">
        <w:trPr>
          <w:trHeight w:val="457"/>
        </w:trPr>
        <w:tc>
          <w:tcPr>
            <w:tcW w:w="1661" w:type="dxa"/>
            <w:shd w:val="clear" w:color="auto" w:fill="000000" w:themeFill="text1"/>
          </w:tcPr>
          <w:p w14:paraId="5D34F081" w14:textId="77777777" w:rsidR="00D00F46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Annual fee for other research</w:t>
            </w:r>
          </w:p>
        </w:tc>
        <w:tc>
          <w:tcPr>
            <w:tcW w:w="1853" w:type="dxa"/>
            <w:shd w:val="clear" w:color="auto" w:fill="D9D9D9" w:themeFill="background1" w:themeFillShade="D9"/>
          </w:tcPr>
          <w:p w14:paraId="52FB6FEF" w14:textId="77777777" w:rsidR="00D00F46" w:rsidRPr="00142547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$26 76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3021352" w14:textId="77777777" w:rsidR="00D00F46" w:rsidRPr="00142547" w:rsidRDefault="00D00F46" w:rsidP="00606C3E">
            <w:pPr>
              <w:spacing w:line="276" w:lineRule="auto"/>
              <w:ind w:left="360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$26 760</w:t>
            </w:r>
          </w:p>
        </w:tc>
        <w:tc>
          <w:tcPr>
            <w:tcW w:w="3118" w:type="dxa"/>
            <w:vMerge/>
            <w:shd w:val="clear" w:color="auto" w:fill="D9D9D9" w:themeFill="background1" w:themeFillShade="D9"/>
          </w:tcPr>
          <w:p w14:paraId="51ABEF0E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</w:tc>
      </w:tr>
    </w:tbl>
    <w:p w14:paraId="07A88A86" w14:textId="77777777" w:rsidR="00D00F46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67D6EE20" w14:textId="77777777" w:rsidR="00D00F46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3B7A2B59" w14:textId="77777777" w:rsidR="00D00F46" w:rsidRPr="00443028" w:rsidRDefault="00D00F46" w:rsidP="00606C3E">
      <w:pPr>
        <w:spacing w:line="276" w:lineRule="auto"/>
        <w:ind w:firstLine="72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Finally, to </w:t>
      </w:r>
      <w:r>
        <w:rPr>
          <w:rFonts w:cstheme="minorHAnsi"/>
          <w:szCs w:val="22"/>
        </w:rPr>
        <w:t xml:space="preserve">decide whether you can afford the course, you should consider living expenses.  To </w:t>
      </w:r>
      <w:r w:rsidRPr="00443028">
        <w:rPr>
          <w:rFonts w:cstheme="minorHAnsi"/>
          <w:szCs w:val="22"/>
        </w:rPr>
        <w:t xml:space="preserve">learn more about accommodation options, </w:t>
      </w:r>
      <w:hyperlink r:id="rId11" w:history="1">
        <w:r w:rsidRPr="00443028">
          <w:rPr>
            <w:rStyle w:val="Hyperlink"/>
            <w:rFonts w:cstheme="minorHAnsi"/>
            <w:szCs w:val="22"/>
          </w:rPr>
          <w:t>click here</w:t>
        </w:r>
      </w:hyperlink>
      <w:r w:rsidRPr="00443028">
        <w:rPr>
          <w:rFonts w:cstheme="minorHAnsi"/>
          <w:szCs w:val="22"/>
        </w:rPr>
        <w:t>.</w:t>
      </w:r>
    </w:p>
    <w:p w14:paraId="58DDDA7C" w14:textId="77777777" w:rsidR="00D00F46" w:rsidRPr="00BA0926" w:rsidRDefault="00D00F46" w:rsidP="00606C3E">
      <w:pPr>
        <w:spacing w:line="276" w:lineRule="auto"/>
        <w:rPr>
          <w:rFonts w:cstheme="minorHAnsi"/>
          <w:b/>
          <w:szCs w:val="22"/>
        </w:rPr>
      </w:pPr>
    </w:p>
    <w:p w14:paraId="5213A921" w14:textId="77777777" w:rsidR="00D00F46" w:rsidRPr="00142547" w:rsidRDefault="00D00F46" w:rsidP="00606C3E">
      <w:pPr>
        <w:spacing w:line="276" w:lineRule="auto"/>
        <w:rPr>
          <w:rFonts w:cstheme="minorHAnsi"/>
          <w:color w:val="333333"/>
          <w:szCs w:val="22"/>
          <w:shd w:val="clear" w:color="auto" w:fill="FFFFFF"/>
        </w:rPr>
      </w:pPr>
    </w:p>
    <w:p w14:paraId="574C27E9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1FA3F614" w14:textId="77777777" w:rsidR="00D00F46" w:rsidRPr="00142547" w:rsidRDefault="00D00F46" w:rsidP="00606C3E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szCs w:val="22"/>
        </w:rPr>
      </w:pPr>
      <w:r w:rsidRPr="00142547">
        <w:rPr>
          <w:rFonts w:cstheme="minorHAnsi"/>
          <w:b/>
          <w:szCs w:val="22"/>
        </w:rPr>
        <w:t>Contact potential supervisors</w:t>
      </w:r>
    </w:p>
    <w:p w14:paraId="70242E56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3712879D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5CE95AF0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If you plan to apply, </w:t>
      </w:r>
      <w:r w:rsidRPr="00443028">
        <w:rPr>
          <w:rFonts w:cstheme="minorHAnsi"/>
          <w:szCs w:val="22"/>
        </w:rPr>
        <w:t xml:space="preserve">contact several supervisors who you feel might be appropriate. Or you can contact one supervisor, and this supervisor could recommend other supervisors as well.  To locate potential supervisors, click </w:t>
      </w:r>
      <w:hyperlink r:id="rId12" w:history="1">
        <w:r w:rsidRPr="00443028">
          <w:rPr>
            <w:rStyle w:val="Hyperlink"/>
            <w:rFonts w:cstheme="minorHAnsi"/>
            <w:szCs w:val="22"/>
          </w:rPr>
          <w:t>this link</w:t>
        </w:r>
      </w:hyperlink>
      <w:r w:rsidRPr="00443028">
        <w:rPr>
          <w:rFonts w:cstheme="minorHAnsi"/>
          <w:szCs w:val="22"/>
        </w:rPr>
        <w:t>.  When you email this supervisor, you should</w:t>
      </w:r>
    </w:p>
    <w:p w14:paraId="7F529F45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</w:p>
    <w:p w14:paraId="1FB52476" w14:textId="77777777" w:rsidR="00D00F46" w:rsidRPr="00443028" w:rsidRDefault="00D00F46" w:rsidP="00606C3E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>outline your research interests</w:t>
      </w:r>
    </w:p>
    <w:p w14:paraId="0344893B" w14:textId="77777777" w:rsidR="00D00F46" w:rsidRPr="00443028" w:rsidRDefault="00D00F46" w:rsidP="00606C3E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>summarize the research you have conducted before—including publications</w:t>
      </w:r>
    </w:p>
    <w:p w14:paraId="77513F0C" w14:textId="77777777" w:rsidR="00D00F46" w:rsidRPr="00133A50" w:rsidRDefault="00D00F46" w:rsidP="00606C3E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ttach a CV that</w:t>
      </w:r>
      <w:r w:rsidRPr="00133A50">
        <w:t xml:space="preserve"> </w:t>
      </w:r>
      <w:r w:rsidRPr="00133A50">
        <w:rPr>
          <w:rFonts w:cstheme="minorHAnsi"/>
          <w:szCs w:val="22"/>
        </w:rPr>
        <w:t>list</w:t>
      </w:r>
      <w:r>
        <w:rPr>
          <w:rFonts w:cstheme="minorHAnsi"/>
          <w:szCs w:val="22"/>
        </w:rPr>
        <w:t>s</w:t>
      </w:r>
      <w:r w:rsidRPr="00133A50">
        <w:rPr>
          <w:rFonts w:cstheme="minorHAnsi"/>
          <w:szCs w:val="22"/>
        </w:rPr>
        <w:t xml:space="preserve"> your academic qualifications</w:t>
      </w:r>
      <w:r>
        <w:rPr>
          <w:rFonts w:cstheme="minorHAnsi"/>
          <w:szCs w:val="22"/>
        </w:rPr>
        <w:t xml:space="preserve"> and </w:t>
      </w:r>
      <w:r w:rsidRPr="00133A50">
        <w:rPr>
          <w:rFonts w:cstheme="minorHAnsi"/>
          <w:szCs w:val="22"/>
        </w:rPr>
        <w:t>outline</w:t>
      </w:r>
      <w:r>
        <w:rPr>
          <w:rFonts w:cstheme="minorHAnsi"/>
          <w:szCs w:val="22"/>
        </w:rPr>
        <w:t>s</w:t>
      </w:r>
      <w:r w:rsidRPr="00133A50">
        <w:rPr>
          <w:rFonts w:cstheme="minorHAnsi"/>
          <w:szCs w:val="22"/>
        </w:rPr>
        <w:t xml:space="preserve"> your main jobs </w:t>
      </w:r>
      <w:r>
        <w:rPr>
          <w:rFonts w:cstheme="minorHAnsi"/>
          <w:szCs w:val="22"/>
        </w:rPr>
        <w:t>or</w:t>
      </w:r>
      <w:r w:rsidRPr="00133A50">
        <w:rPr>
          <w:rFonts w:cstheme="minorHAnsi"/>
          <w:szCs w:val="22"/>
        </w:rPr>
        <w:t xml:space="preserve"> roles</w:t>
      </w:r>
    </w:p>
    <w:p w14:paraId="02ECAC6C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4C9F556B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179CCDD5" w14:textId="77777777" w:rsidR="00D00F46" w:rsidRPr="00443028" w:rsidRDefault="00D00F46" w:rsidP="00606C3E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b/>
          <w:szCs w:val="22"/>
        </w:rPr>
        <w:t>Develop a research proposal</w:t>
      </w:r>
    </w:p>
    <w:p w14:paraId="75911454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59C5E44F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17D4860A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To apply, y</w:t>
      </w:r>
      <w:r w:rsidRPr="00443028">
        <w:rPr>
          <w:rFonts w:cstheme="minorHAnsi"/>
          <w:szCs w:val="22"/>
        </w:rPr>
        <w:t xml:space="preserve">ou </w:t>
      </w:r>
      <w:r>
        <w:rPr>
          <w:rFonts w:cstheme="minorHAnsi"/>
          <w:szCs w:val="22"/>
        </w:rPr>
        <w:t>need to</w:t>
      </w:r>
      <w:r w:rsidRPr="00443028">
        <w:rPr>
          <w:rFonts w:cstheme="minorHAnsi"/>
          <w:szCs w:val="22"/>
        </w:rPr>
        <w:t xml:space="preserve"> develop a short research proposal, usually around 1500 words.  Many students email, telephone, or Skype their potential supervisors a few times to </w:t>
      </w:r>
      <w:r>
        <w:rPr>
          <w:rFonts w:cstheme="minorHAnsi"/>
          <w:szCs w:val="22"/>
        </w:rPr>
        <w:t xml:space="preserve">discuss and to </w:t>
      </w:r>
      <w:r w:rsidRPr="00443028">
        <w:rPr>
          <w:rFonts w:cstheme="minorHAnsi"/>
          <w:szCs w:val="22"/>
        </w:rPr>
        <w:t>improve this research proposal.  The following table outlines the key contents of this research proposal.</w:t>
      </w:r>
    </w:p>
    <w:p w14:paraId="4F26F138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2400C50A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tbl>
      <w:tblPr>
        <w:tblStyle w:val="TableGrid"/>
        <w:tblW w:w="8901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955"/>
        <w:gridCol w:w="6946"/>
      </w:tblGrid>
      <w:tr w:rsidR="00D00F46" w:rsidRPr="00443028" w14:paraId="46393AE4" w14:textId="77777777" w:rsidTr="0091040E">
        <w:trPr>
          <w:trHeight w:val="373"/>
        </w:trPr>
        <w:tc>
          <w:tcPr>
            <w:tcW w:w="1955" w:type="dxa"/>
            <w:shd w:val="clear" w:color="auto" w:fill="C6EBD6" w:themeFill="accent5" w:themeFillTint="66"/>
          </w:tcPr>
          <w:p w14:paraId="4C93E65A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</w:rPr>
            </w:pPr>
            <w:r w:rsidRPr="00443028">
              <w:rPr>
                <w:rFonts w:cstheme="minorHAnsi"/>
              </w:rPr>
              <w:lastRenderedPageBreak/>
              <w:t>Section</w:t>
            </w:r>
          </w:p>
        </w:tc>
        <w:tc>
          <w:tcPr>
            <w:tcW w:w="6946" w:type="dxa"/>
            <w:shd w:val="clear" w:color="auto" w:fill="C6EBD6" w:themeFill="accent5" w:themeFillTint="66"/>
          </w:tcPr>
          <w:p w14:paraId="60F8DCBD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Details</w:t>
            </w:r>
          </w:p>
        </w:tc>
      </w:tr>
      <w:tr w:rsidR="00D00F46" w:rsidRPr="00443028" w14:paraId="1F7F2531" w14:textId="77777777" w:rsidTr="0091040E">
        <w:trPr>
          <w:trHeight w:val="457"/>
        </w:trPr>
        <w:tc>
          <w:tcPr>
            <w:tcW w:w="8901" w:type="dxa"/>
            <w:gridSpan w:val="2"/>
            <w:shd w:val="clear" w:color="auto" w:fill="D9D9D9" w:themeFill="background1" w:themeFillShade="D9"/>
          </w:tcPr>
          <w:p w14:paraId="1C951CD0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Brief description</w:t>
            </w:r>
          </w:p>
        </w:tc>
      </w:tr>
      <w:tr w:rsidR="00D00F46" w:rsidRPr="00443028" w14:paraId="448F99B6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6BC2832B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Background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202EF592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Some literature or information to clarify why this research is important—such as some controversy in the literature or problem in society that you would like to resolve</w:t>
            </w:r>
          </w:p>
        </w:tc>
      </w:tr>
      <w:tr w:rsidR="00D00F46" w:rsidRPr="00443028" w14:paraId="24649821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5408B362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Aim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6CD68F64" w14:textId="77777777" w:rsidR="00D00F46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The aim or purpose of your research.  </w:t>
            </w:r>
          </w:p>
          <w:p w14:paraId="7E47D288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could include hypotheses as well</w:t>
            </w:r>
          </w:p>
        </w:tc>
      </w:tr>
      <w:tr w:rsidR="00D00F46" w:rsidRPr="00443028" w14:paraId="0101C153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422CF30B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ethod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174CAA8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An overview of the methods, such as the </w:t>
            </w:r>
            <w:r>
              <w:rPr>
                <w:rFonts w:cstheme="minorHAnsi"/>
                <w:lang w:eastAsia="zh-TW"/>
              </w:rPr>
              <w:t xml:space="preserve">sequence of </w:t>
            </w:r>
            <w:r w:rsidRPr="00443028">
              <w:rPr>
                <w:rFonts w:cstheme="minorHAnsi"/>
                <w:lang w:eastAsia="zh-TW"/>
              </w:rPr>
              <w:t xml:space="preserve">procedures you </w:t>
            </w:r>
            <w:r>
              <w:rPr>
                <w:rFonts w:cstheme="minorHAnsi"/>
                <w:lang w:eastAsia="zh-TW"/>
              </w:rPr>
              <w:t xml:space="preserve">might </w:t>
            </w:r>
            <w:r w:rsidRPr="00443028">
              <w:rPr>
                <w:rFonts w:cstheme="minorHAnsi"/>
                <w:lang w:eastAsia="zh-TW"/>
              </w:rPr>
              <w:t>implement</w:t>
            </w:r>
          </w:p>
          <w:p w14:paraId="088F6AD2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could perhaps include the instruments you might use as well</w:t>
            </w:r>
          </w:p>
        </w:tc>
      </w:tr>
      <w:tr w:rsidR="00D00F46" w:rsidRPr="00443028" w14:paraId="3EFB02D0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3B62481F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Ethics and risk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4475A53B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Include the main ethical issues, such as</w:t>
            </w:r>
          </w:p>
          <w:p w14:paraId="705090D0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5DD0673C" w14:textId="77777777" w:rsidR="00D00F46" w:rsidRPr="00443028" w:rsidRDefault="00D00F46" w:rsidP="00606C3E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potential risks to participants or to you</w:t>
            </w:r>
          </w:p>
          <w:p w14:paraId="1F154363" w14:textId="77777777" w:rsidR="00D00F46" w:rsidRPr="00443028" w:rsidRDefault="00D00F46" w:rsidP="00606C3E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whether you need to deceive participants </w:t>
            </w:r>
          </w:p>
          <w:p w14:paraId="0DC6F799" w14:textId="77777777" w:rsidR="00D00F46" w:rsidRPr="00443028" w:rsidRDefault="00D00F46" w:rsidP="00606C3E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whether the participants are members of vulnerable populations</w:t>
            </w:r>
          </w:p>
          <w:p w14:paraId="251558C3" w14:textId="77777777" w:rsidR="00D00F46" w:rsidRPr="00443028" w:rsidRDefault="00D00F46" w:rsidP="00606C3E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whether you can obtain informed consent from participants  </w:t>
            </w:r>
          </w:p>
        </w:tc>
      </w:tr>
      <w:tr w:rsidR="00D00F46" w:rsidRPr="00443028" w14:paraId="03E7A306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3EA7B476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Resource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42C2F6F9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Consider costs such as </w:t>
            </w:r>
          </w:p>
          <w:p w14:paraId="4C897BB5" w14:textId="77777777" w:rsidR="00D00F46" w:rsidRPr="00443028" w:rsidRDefault="00D00F46" w:rsidP="00606C3E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equipment and consumables you might need</w:t>
            </w:r>
          </w:p>
          <w:p w14:paraId="515BB302" w14:textId="77777777" w:rsidR="00D00F46" w:rsidRPr="00443028" w:rsidRDefault="00D00F46" w:rsidP="00606C3E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costs of necessary travel, including accommodation</w:t>
            </w:r>
          </w:p>
          <w:p w14:paraId="45EF2EEA" w14:textId="77777777" w:rsidR="00D00F46" w:rsidRPr="00443028" w:rsidRDefault="00D00F46" w:rsidP="00606C3E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costs of assistance, such as translators</w:t>
            </w:r>
          </w:p>
        </w:tc>
      </w:tr>
      <w:tr w:rsidR="00D00F46" w:rsidRPr="00443028" w14:paraId="21FE5490" w14:textId="77777777" w:rsidTr="0091040E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6865D2C0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Logistic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25530B15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indicate whether you </w:t>
            </w:r>
            <w:r w:rsidRPr="00443028">
              <w:rPr>
                <w:rFonts w:cstheme="minorHAnsi"/>
                <w:lang w:eastAsia="zh-TW"/>
              </w:rPr>
              <w:t>need to conduct fieldwork</w:t>
            </w:r>
          </w:p>
          <w:p w14:paraId="7DDCFDB7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i</w:t>
            </w:r>
            <w:r w:rsidRPr="00443028">
              <w:rPr>
                <w:rFonts w:cstheme="minorHAnsi"/>
                <w:lang w:eastAsia="zh-TW"/>
              </w:rPr>
              <w:t>f so, do you need to organize permits, visas, and so forth</w:t>
            </w:r>
          </w:p>
        </w:tc>
      </w:tr>
    </w:tbl>
    <w:p w14:paraId="34FECE30" w14:textId="77777777" w:rsidR="00D00F46" w:rsidRPr="00443028" w:rsidRDefault="00D00F46" w:rsidP="00606C3E">
      <w:pPr>
        <w:spacing w:line="276" w:lineRule="auto"/>
        <w:rPr>
          <w:rFonts w:cstheme="minorHAnsi"/>
          <w:szCs w:val="22"/>
          <w:lang w:eastAsia="zh-TW"/>
        </w:rPr>
      </w:pPr>
    </w:p>
    <w:p w14:paraId="2E38D1EB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54D9ECFA" w14:textId="77777777" w:rsidR="00D00F46" w:rsidRPr="00443028" w:rsidRDefault="00D00F46" w:rsidP="00606C3E">
      <w:pPr>
        <w:spacing w:line="276" w:lineRule="auto"/>
        <w:ind w:firstLine="360"/>
        <w:rPr>
          <w:rFonts w:cstheme="minorHAnsi"/>
          <w:szCs w:val="22"/>
        </w:rPr>
      </w:pPr>
    </w:p>
    <w:p w14:paraId="47650D09" w14:textId="0BAA0B59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  <w:r>
        <w:rPr>
          <w:rFonts w:cstheme="minorHAnsi"/>
          <w:b/>
          <w:szCs w:val="22"/>
        </w:rPr>
        <w:t xml:space="preserve">5 </w:t>
      </w:r>
      <w:r w:rsidRPr="00443028">
        <w:rPr>
          <w:rFonts w:cstheme="minorHAnsi"/>
          <w:b/>
          <w:szCs w:val="22"/>
        </w:rPr>
        <w:t>Complete the application form</w:t>
      </w:r>
    </w:p>
    <w:p w14:paraId="0AB1E06C" w14:textId="435DED56" w:rsidR="00D00F46" w:rsidRDefault="00D00F46" w:rsidP="00606C3E">
      <w:pPr>
        <w:spacing w:line="276" w:lineRule="auto"/>
        <w:ind w:firstLine="360"/>
        <w:rPr>
          <w:rFonts w:cstheme="minorHAnsi"/>
          <w:szCs w:val="22"/>
        </w:rPr>
      </w:pPr>
    </w:p>
    <w:p w14:paraId="18D313EB" w14:textId="72B418D6" w:rsidR="00D00F46" w:rsidRPr="00443028" w:rsidRDefault="00606C3E" w:rsidP="00606C3E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To apply, visit </w:t>
      </w:r>
      <w:hyperlink r:id="rId13" w:history="1">
        <w:r w:rsidRPr="00606C3E">
          <w:rPr>
            <w:rStyle w:val="Hyperlink"/>
            <w:rFonts w:cstheme="minorHAnsi"/>
            <w:sz w:val="22"/>
            <w:szCs w:val="22"/>
          </w:rPr>
          <w:t>this webpage.</w:t>
        </w:r>
      </w:hyperlink>
      <w:r>
        <w:rPr>
          <w:rFonts w:cstheme="minorHAnsi"/>
          <w:szCs w:val="22"/>
        </w:rPr>
        <w:t xml:space="preserve"> You will first be invited to complete an expression of interest.  Then, if the university believes you might be eligible, you can complete the</w:t>
      </w:r>
      <w:r w:rsidR="00D00F46" w:rsidRPr="00443028">
        <w:rPr>
          <w:rFonts w:cstheme="minorHAnsi"/>
          <w:szCs w:val="22"/>
        </w:rPr>
        <w:t xml:space="preserve"> online application at no cost</w:t>
      </w:r>
      <w:r>
        <w:rPr>
          <w:rFonts w:cstheme="minorHAnsi"/>
          <w:szCs w:val="22"/>
        </w:rPr>
        <w:t xml:space="preserve">. </w:t>
      </w:r>
      <w:r w:rsidR="00D00F46">
        <w:rPr>
          <w:rFonts w:cstheme="minorHAnsi"/>
          <w:szCs w:val="22"/>
        </w:rPr>
        <w:t>M</w:t>
      </w:r>
      <w:r w:rsidR="00D00F46" w:rsidRPr="00443028">
        <w:rPr>
          <w:rFonts w:cstheme="minorHAnsi"/>
          <w:szCs w:val="22"/>
        </w:rPr>
        <w:t xml:space="preserve">ost of the questions are simple.  However, you will need to attach some information, as summarized in the following table.  </w:t>
      </w:r>
    </w:p>
    <w:p w14:paraId="74AFD883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p w14:paraId="191217FF" w14:textId="77777777" w:rsidR="00D00F46" w:rsidRPr="00443028" w:rsidRDefault="00D00F46" w:rsidP="00606C3E">
      <w:pPr>
        <w:spacing w:line="276" w:lineRule="auto"/>
        <w:rPr>
          <w:rFonts w:cstheme="minorHAnsi"/>
          <w:szCs w:val="22"/>
        </w:rPr>
      </w:pPr>
    </w:p>
    <w:tbl>
      <w:tblPr>
        <w:tblStyle w:val="TableGrid"/>
        <w:tblW w:w="8901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47"/>
        <w:gridCol w:w="5954"/>
      </w:tblGrid>
      <w:tr w:rsidR="00D00F46" w:rsidRPr="00443028" w14:paraId="5D1E3996" w14:textId="77777777" w:rsidTr="0091040E">
        <w:trPr>
          <w:trHeight w:val="373"/>
        </w:trPr>
        <w:tc>
          <w:tcPr>
            <w:tcW w:w="2947" w:type="dxa"/>
            <w:shd w:val="clear" w:color="auto" w:fill="C6EBD6" w:themeFill="accent5" w:themeFillTint="66"/>
          </w:tcPr>
          <w:p w14:paraId="662F5598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</w:rPr>
            </w:pPr>
            <w:r w:rsidRPr="00443028">
              <w:rPr>
                <w:rFonts w:cstheme="minorHAnsi"/>
              </w:rPr>
              <w:t>Information to attach</w:t>
            </w:r>
          </w:p>
        </w:tc>
        <w:tc>
          <w:tcPr>
            <w:tcW w:w="5954" w:type="dxa"/>
            <w:shd w:val="clear" w:color="auto" w:fill="C6EBD6" w:themeFill="accent5" w:themeFillTint="66"/>
          </w:tcPr>
          <w:p w14:paraId="40F39EC1" w14:textId="77777777" w:rsidR="00D00F46" w:rsidRPr="00443028" w:rsidRDefault="00D00F46" w:rsidP="00606C3E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Details</w:t>
            </w:r>
          </w:p>
        </w:tc>
      </w:tr>
      <w:tr w:rsidR="00D00F46" w:rsidRPr="00443028" w14:paraId="3C77BC58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6B9429C6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research proposal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E137B8E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</w:tc>
      </w:tr>
      <w:tr w:rsidR="00D00F46" w:rsidRPr="00443028" w14:paraId="114C7F64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588159ED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A copy of your passpor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563D0C1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 </w:t>
            </w:r>
          </w:p>
        </w:tc>
      </w:tr>
      <w:tr w:rsidR="00D00F46" w:rsidRPr="00443028" w14:paraId="37C6C97F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3EBFDBCC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Level of English 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615FEAFD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 Include a copy of your IELTS report, for example</w:t>
            </w:r>
          </w:p>
        </w:tc>
      </w:tr>
      <w:tr w:rsidR="00D00F46" w:rsidRPr="00443028" w14:paraId="59B4C27D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602CE1F4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CV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34E53F28" w14:textId="77777777" w:rsidR="00D00F46" w:rsidRPr="00133A50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</w:tc>
      </w:tr>
      <w:tr w:rsidR="00D00F46" w:rsidRPr="00443028" w14:paraId="7ACC0410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069610E7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lastRenderedPageBreak/>
              <w:t>Your qualification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6131914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Copies of your transcripts for each university qualification</w:t>
            </w:r>
          </w:p>
          <w:p w14:paraId="65B5DFB7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Include the grading system and English translation</w:t>
            </w:r>
          </w:p>
          <w:p w14:paraId="0D546C50" w14:textId="77777777" w:rsidR="00D00F46" w:rsidRPr="00443028" w:rsidRDefault="00D00F46" w:rsidP="00606C3E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Copies should be certified</w:t>
            </w:r>
            <w:r>
              <w:rPr>
                <w:rFonts w:cstheme="minorHAnsi"/>
              </w:rPr>
              <w:t xml:space="preserve"> as clarified on the website</w:t>
            </w:r>
          </w:p>
        </w:tc>
      </w:tr>
      <w:tr w:rsidR="00D00F46" w:rsidRPr="00443028" w14:paraId="064D0A0B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7FC4D331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Past research publication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3CE708E5" w14:textId="77777777" w:rsidR="00D00F46" w:rsidRPr="00443028" w:rsidRDefault="00D00F46" w:rsidP="00606C3E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For each publication, you will need to complete </w:t>
            </w:r>
            <w:hyperlink r:id="rId14" w:history="1">
              <w:r w:rsidRPr="00443028">
                <w:rPr>
                  <w:rStyle w:val="Hyperlink"/>
                  <w:rFonts w:cstheme="minorHAnsi"/>
                  <w:lang w:eastAsia="zh-TW"/>
                </w:rPr>
                <w:t>this form</w:t>
              </w:r>
            </w:hyperlink>
          </w:p>
        </w:tc>
      </w:tr>
      <w:tr w:rsidR="00D00F46" w:rsidRPr="00443028" w14:paraId="305F426D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5486FB19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Proof of supervision contac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595BC346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Usually include a copy of an email from your potential supervisor</w:t>
            </w:r>
          </w:p>
        </w:tc>
      </w:tr>
      <w:tr w:rsidR="00D00F46" w:rsidRPr="00443028" w14:paraId="09854ACB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51841BF3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Statement of purpos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543116A3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is document is needed for student visa applications as well and should include</w:t>
            </w:r>
          </w:p>
          <w:p w14:paraId="7A3E517D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43C9264A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past qualifications and jobs</w:t>
            </w:r>
          </w:p>
          <w:p w14:paraId="16CEC4B8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why you chose this course, Australia, and Charles Darwin University</w:t>
            </w:r>
          </w:p>
          <w:p w14:paraId="155D8689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whether any dependents will accompany you</w:t>
            </w:r>
          </w:p>
          <w:p w14:paraId="3FFEF862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plans about how you will return to your country after you finish your course</w:t>
            </w:r>
          </w:p>
          <w:p w14:paraId="338B8D70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0BBDC042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For more precise information on how to write this statement of purpose, </w:t>
            </w:r>
            <w:hyperlink r:id="rId15" w:history="1">
              <w:r w:rsidRPr="00443028">
                <w:rPr>
                  <w:rStyle w:val="Hyperlink"/>
                  <w:rFonts w:cstheme="minorHAnsi"/>
                  <w:lang w:eastAsia="zh-TW"/>
                </w:rPr>
                <w:t>click here</w:t>
              </w:r>
            </w:hyperlink>
            <w:r w:rsidRPr="00443028">
              <w:rPr>
                <w:rFonts w:cstheme="minorHAnsi"/>
                <w:lang w:eastAsia="zh-TW"/>
              </w:rPr>
              <w:t>.</w:t>
            </w:r>
          </w:p>
        </w:tc>
      </w:tr>
      <w:tr w:rsidR="00D00F46" w:rsidRPr="00443028" w14:paraId="335FD014" w14:textId="77777777" w:rsidTr="0091040E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599304AB" w14:textId="77777777" w:rsidR="00D00F46" w:rsidRPr="00443028" w:rsidRDefault="00D00F46" w:rsidP="00606C3E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wo academic referee report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826F36D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Referees must be familiar with your academic studies</w:t>
            </w:r>
          </w:p>
          <w:p w14:paraId="09559E9A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send your academic referees a form—forms that are accessible while you apply</w:t>
            </w:r>
          </w:p>
          <w:p w14:paraId="34B2331E" w14:textId="77777777" w:rsidR="00D00F46" w:rsidRPr="00443028" w:rsidRDefault="00D00F46" w:rsidP="00606C3E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They complete and email the form to </w:t>
            </w:r>
            <w:hyperlink r:id="rId16" w:history="1">
              <w:r w:rsidRPr="00443028">
                <w:rPr>
                  <w:rStyle w:val="Hyperlink"/>
                  <w:rFonts w:cstheme="minorHAnsi"/>
                  <w:lang w:eastAsia="zh-TW"/>
                </w:rPr>
                <w:t>Research.Degrees@cdu.edu.au</w:t>
              </w:r>
            </w:hyperlink>
          </w:p>
        </w:tc>
      </w:tr>
    </w:tbl>
    <w:p w14:paraId="3899D6F0" w14:textId="77777777" w:rsidR="00DD314B" w:rsidRPr="00DD314B" w:rsidRDefault="00DD314B" w:rsidP="00606C3E">
      <w:pPr>
        <w:spacing w:line="276" w:lineRule="auto"/>
        <w:rPr>
          <w:lang w:val="en-AU"/>
        </w:rPr>
      </w:pPr>
    </w:p>
    <w:sectPr w:rsidR="00DD314B" w:rsidRPr="00DD314B" w:rsidSect="005564DE">
      <w:headerReference w:type="even" r:id="rId17"/>
      <w:headerReference w:type="default" r:id="rId18"/>
      <w:footerReference w:type="default" r:id="rId19"/>
      <w:headerReference w:type="first" r:id="rId20"/>
      <w:footerReference w:type="first" r:id="rId21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12B1D" w14:textId="77777777" w:rsidR="00A13D01" w:rsidRDefault="00A13D01" w:rsidP="00452E05">
      <w:r>
        <w:separator/>
      </w:r>
    </w:p>
  </w:endnote>
  <w:endnote w:type="continuationSeparator" w:id="0">
    <w:p w14:paraId="3D8362D7" w14:textId="77777777" w:rsidR="00A13D01" w:rsidRDefault="00A13D01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6FF85" w14:textId="77777777" w:rsidR="00A13D01" w:rsidRDefault="00A13D01" w:rsidP="00452E05">
      <w:r>
        <w:separator/>
      </w:r>
    </w:p>
  </w:footnote>
  <w:footnote w:type="continuationSeparator" w:id="0">
    <w:p w14:paraId="54BC26CD" w14:textId="77777777" w:rsidR="00A13D01" w:rsidRDefault="00A13D01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A13D01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8C4023"/>
    <w:multiLevelType w:val="hybridMultilevel"/>
    <w:tmpl w:val="591AD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69185E"/>
    <w:multiLevelType w:val="hybridMultilevel"/>
    <w:tmpl w:val="E9169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D37419"/>
    <w:multiLevelType w:val="hybridMultilevel"/>
    <w:tmpl w:val="8A4851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6150AA"/>
    <w:multiLevelType w:val="hybridMultilevel"/>
    <w:tmpl w:val="2A4E4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82236D"/>
    <w:multiLevelType w:val="hybridMultilevel"/>
    <w:tmpl w:val="C97C4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93774"/>
    <w:multiLevelType w:val="hybridMultilevel"/>
    <w:tmpl w:val="139C8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3D0D9C"/>
    <w:multiLevelType w:val="hybridMultilevel"/>
    <w:tmpl w:val="8DEC2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840504"/>
    <w:multiLevelType w:val="hybridMultilevel"/>
    <w:tmpl w:val="990AB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0357D0"/>
    <w:multiLevelType w:val="hybridMultilevel"/>
    <w:tmpl w:val="1B829E26"/>
    <w:lvl w:ilvl="0" w:tplc="C8225584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5A50F7"/>
    <w:multiLevelType w:val="hybridMultilevel"/>
    <w:tmpl w:val="9B325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66549F"/>
    <w:multiLevelType w:val="hybridMultilevel"/>
    <w:tmpl w:val="5388E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5256F3"/>
    <w:multiLevelType w:val="hybridMultilevel"/>
    <w:tmpl w:val="D166C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D73F58"/>
    <w:multiLevelType w:val="hybridMultilevel"/>
    <w:tmpl w:val="80B2A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13"/>
  </w:num>
  <w:num w:numId="5">
    <w:abstractNumId w:val="10"/>
  </w:num>
  <w:num w:numId="6">
    <w:abstractNumId w:val="4"/>
  </w:num>
  <w:num w:numId="7">
    <w:abstractNumId w:val="2"/>
  </w:num>
  <w:num w:numId="8">
    <w:abstractNumId w:val="8"/>
  </w:num>
  <w:num w:numId="9">
    <w:abstractNumId w:val="6"/>
  </w:num>
  <w:num w:numId="10">
    <w:abstractNumId w:val="9"/>
  </w:num>
  <w:num w:numId="11">
    <w:abstractNumId w:val="3"/>
  </w:num>
  <w:num w:numId="12">
    <w:abstractNumId w:val="11"/>
  </w:num>
  <w:num w:numId="13">
    <w:abstractNumId w:val="5"/>
  </w:num>
  <w:num w:numId="14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65F0F"/>
    <w:rsid w:val="000D6105"/>
    <w:rsid w:val="00127477"/>
    <w:rsid w:val="001A66E3"/>
    <w:rsid w:val="001B5BCC"/>
    <w:rsid w:val="001C653C"/>
    <w:rsid w:val="00263F4A"/>
    <w:rsid w:val="002861AA"/>
    <w:rsid w:val="0029790B"/>
    <w:rsid w:val="0033676E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81E3F"/>
    <w:rsid w:val="00494903"/>
    <w:rsid w:val="004F37BB"/>
    <w:rsid w:val="005021EC"/>
    <w:rsid w:val="00535C97"/>
    <w:rsid w:val="005364A9"/>
    <w:rsid w:val="005564DE"/>
    <w:rsid w:val="00557C86"/>
    <w:rsid w:val="00596877"/>
    <w:rsid w:val="005B1C72"/>
    <w:rsid w:val="005B6F71"/>
    <w:rsid w:val="005C0733"/>
    <w:rsid w:val="005E6863"/>
    <w:rsid w:val="00605E2E"/>
    <w:rsid w:val="00606C3E"/>
    <w:rsid w:val="00630192"/>
    <w:rsid w:val="006575DD"/>
    <w:rsid w:val="00710665"/>
    <w:rsid w:val="00725256"/>
    <w:rsid w:val="00752E7B"/>
    <w:rsid w:val="007D0B7D"/>
    <w:rsid w:val="007E32A1"/>
    <w:rsid w:val="007E4752"/>
    <w:rsid w:val="00802D3E"/>
    <w:rsid w:val="0081211C"/>
    <w:rsid w:val="008326DE"/>
    <w:rsid w:val="00870603"/>
    <w:rsid w:val="008C382A"/>
    <w:rsid w:val="00924A6A"/>
    <w:rsid w:val="009D673D"/>
    <w:rsid w:val="009F0315"/>
    <w:rsid w:val="009F4AD0"/>
    <w:rsid w:val="00A13D01"/>
    <w:rsid w:val="00A3382D"/>
    <w:rsid w:val="00A72D40"/>
    <w:rsid w:val="00AE153D"/>
    <w:rsid w:val="00B12FB3"/>
    <w:rsid w:val="00B658DB"/>
    <w:rsid w:val="00B9245E"/>
    <w:rsid w:val="00BE0325"/>
    <w:rsid w:val="00C62BC1"/>
    <w:rsid w:val="00D00F46"/>
    <w:rsid w:val="00DA6CF7"/>
    <w:rsid w:val="00DB345F"/>
    <w:rsid w:val="00DD314B"/>
    <w:rsid w:val="00DF18F7"/>
    <w:rsid w:val="00DF47F4"/>
    <w:rsid w:val="00E133F2"/>
    <w:rsid w:val="00E44A4D"/>
    <w:rsid w:val="00E74538"/>
    <w:rsid w:val="00E81C8A"/>
    <w:rsid w:val="00E82E56"/>
    <w:rsid w:val="00E944C1"/>
    <w:rsid w:val="00EC2C66"/>
    <w:rsid w:val="00F45951"/>
    <w:rsid w:val="00FA07CA"/>
    <w:rsid w:val="00FA6D6F"/>
    <w:rsid w:val="00FB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870603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603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DB345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4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45F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paragraph" w:customStyle="1" w:styleId="MHPBody">
    <w:name w:val="MHP Body"/>
    <w:basedOn w:val="Normal"/>
    <w:rsid w:val="00870603"/>
    <w:pPr>
      <w:spacing w:line="276" w:lineRule="auto"/>
    </w:pPr>
    <w:rPr>
      <w:rFonts w:asciiTheme="minorHAnsi" w:eastAsia="Times New Roman" w:hAnsiTheme="minorHAnsi" w:cs="Times New Roman"/>
      <w:color w:val="auto"/>
      <w:szCs w:val="20"/>
      <w:lang w:val="en-AU" w:eastAsia="en-AU"/>
    </w:rPr>
  </w:style>
  <w:style w:type="paragraph" w:styleId="BodyText">
    <w:name w:val="Body Text"/>
    <w:basedOn w:val="Normal"/>
    <w:link w:val="BodyTextChar"/>
    <w:rsid w:val="00FA6D6F"/>
    <w:pPr>
      <w:spacing w:before="240" w:after="120"/>
    </w:pPr>
    <w:rPr>
      <w:rFonts w:ascii="Times New Roman" w:hAnsi="Times New Roman" w:cstheme="minorBidi"/>
      <w:color w:val="auto"/>
      <w:szCs w:val="22"/>
    </w:rPr>
  </w:style>
  <w:style w:type="character" w:customStyle="1" w:styleId="BodyTextChar">
    <w:name w:val="Body Text Char"/>
    <w:basedOn w:val="DefaultParagraphFont"/>
    <w:link w:val="BodyText"/>
    <w:rsid w:val="00FA6D6F"/>
    <w:rPr>
      <w:rFonts w:ascii="Times New Roman" w:eastAsiaTheme="minorEastAsia" w:hAnsi="Times New Roman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6C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nyurl.com/y33qe84n" TargetMode="External"/><Relationship Id="rId13" Type="http://schemas.openxmlformats.org/officeDocument/2006/relationships/hyperlink" Target="http://www.cdu.edu.au/international/how-apply/higher-degree-research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cdu.edu.au/research/ori/find-hdr-supervis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Research.Degrees@cdu.edu.au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u.edu.au/equity-services/accommod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udent-cdu.studylink.com/forms/CDU_SOP_Development_Guide_21_Apr_2016_MP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du.edu.au/research/ori/scholarship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tinyurl.com/y3knbm7r" TargetMode="External"/><Relationship Id="rId14" Type="http://schemas.openxmlformats.org/officeDocument/2006/relationships/hyperlink" Target="https://www.cdu.edu.au/sites/default/files/international/documents/hdr37_existing_research_output_details.pdf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690B00-889B-4401-9DA8-01B1623D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98</Words>
  <Characters>626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imon Moss</cp:lastModifiedBy>
  <cp:revision>2</cp:revision>
  <cp:lastPrinted>2021-01-27T23:33:00Z</cp:lastPrinted>
  <dcterms:created xsi:type="dcterms:W3CDTF">2021-02-01T01:54:00Z</dcterms:created>
  <dcterms:modified xsi:type="dcterms:W3CDTF">2021-02-01T01:54:00Z</dcterms:modified>
</cp:coreProperties>
</file>